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Dekon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kon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3 Hames Way Eden Prairie, MN 543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ccotten1@msn.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42023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y Dekoning</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a Dekoning</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